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2D75" w:rsidRPr="00BB2D75" w:rsidRDefault="00BB2D75" w:rsidP="004132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B2D75" w:rsidRPr="00BB2D75" w:rsidRDefault="00BB2D75" w:rsidP="00BB2D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B2D75">
        <w:rPr>
          <w:rFonts w:ascii="Times New Roman" w:hAnsi="Times New Roman" w:cs="Times New Roman"/>
          <w:b/>
          <w:sz w:val="24"/>
          <w:szCs w:val="24"/>
        </w:rPr>
        <w:tab/>
      </w:r>
      <w:r w:rsidRPr="00BB2D75">
        <w:rPr>
          <w:rFonts w:ascii="Times New Roman" w:hAnsi="Times New Roman" w:cs="Times New Roman"/>
          <w:b/>
          <w:sz w:val="24"/>
          <w:szCs w:val="24"/>
        </w:rPr>
        <w:tab/>
      </w:r>
      <w:r w:rsidRPr="00BB2D75">
        <w:rPr>
          <w:rFonts w:ascii="Times New Roman" w:hAnsi="Times New Roman" w:cs="Times New Roman"/>
          <w:b/>
          <w:sz w:val="24"/>
          <w:szCs w:val="24"/>
        </w:rPr>
        <w:tab/>
      </w:r>
    </w:p>
    <w:p w:rsidR="00BB2D75" w:rsidRPr="00BB2D75" w:rsidRDefault="00BB2D75" w:rsidP="00BB2D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94ACB" w:rsidRDefault="00994ACB" w:rsidP="00994AC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</w:p>
    <w:bookmarkEnd w:id="0"/>
    <w:p w:rsidR="00994ACB" w:rsidRDefault="00994ACB" w:rsidP="00994AC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B2D75" w:rsidRDefault="00994ACB" w:rsidP="00994AC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mes Bowie History</w:t>
      </w:r>
    </w:p>
    <w:p w:rsidR="00994ACB" w:rsidRDefault="00994ACB" w:rsidP="00994AC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994ACB" w:rsidRPr="00BB2D75" w:rsidRDefault="00994ACB" w:rsidP="00994AC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ril 3, 2021</w:t>
      </w:r>
    </w:p>
    <w:p w:rsidR="00B61C65" w:rsidRPr="00BB2D75" w:rsidRDefault="00B61C65" w:rsidP="00BB2D7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EE6B32" w:rsidRPr="00BB2D75" w:rsidRDefault="00EE6B32" w:rsidP="00BB2D7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B2D75">
        <w:rPr>
          <w:rFonts w:ascii="Times New Roman" w:hAnsi="Times New Roman" w:cs="Times New Roman"/>
          <w:b/>
          <w:sz w:val="24"/>
          <w:szCs w:val="24"/>
        </w:rPr>
        <w:tab/>
      </w:r>
      <w:r w:rsidRPr="00BB2D75">
        <w:rPr>
          <w:rFonts w:ascii="Times New Roman" w:hAnsi="Times New Roman" w:cs="Times New Roman"/>
          <w:b/>
          <w:sz w:val="24"/>
          <w:szCs w:val="24"/>
        </w:rPr>
        <w:tab/>
      </w:r>
      <w:r w:rsidRPr="00BB2D75">
        <w:rPr>
          <w:rFonts w:ascii="Times New Roman" w:hAnsi="Times New Roman" w:cs="Times New Roman"/>
          <w:b/>
          <w:sz w:val="24"/>
          <w:szCs w:val="24"/>
        </w:rPr>
        <w:tab/>
      </w:r>
    </w:p>
    <w:p w:rsidR="00EE6B32" w:rsidRPr="00BB2D75" w:rsidRDefault="00EE6B32" w:rsidP="00BB2D7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B2D75">
        <w:rPr>
          <w:rFonts w:ascii="Times New Roman" w:hAnsi="Times New Roman" w:cs="Times New Roman"/>
          <w:b/>
          <w:sz w:val="24"/>
          <w:szCs w:val="24"/>
        </w:rPr>
        <w:tab/>
      </w:r>
      <w:r w:rsidRPr="00BB2D75">
        <w:rPr>
          <w:rFonts w:ascii="Times New Roman" w:hAnsi="Times New Roman" w:cs="Times New Roman"/>
          <w:b/>
          <w:sz w:val="24"/>
          <w:szCs w:val="24"/>
        </w:rPr>
        <w:tab/>
      </w:r>
      <w:r w:rsidRPr="00BB2D75">
        <w:rPr>
          <w:rFonts w:ascii="Times New Roman" w:hAnsi="Times New Roman" w:cs="Times New Roman"/>
          <w:b/>
          <w:sz w:val="24"/>
          <w:szCs w:val="24"/>
        </w:rPr>
        <w:tab/>
      </w:r>
    </w:p>
    <w:p w:rsidR="00EE6B32" w:rsidRPr="00BB2D75" w:rsidRDefault="00EE6B32" w:rsidP="00BB2D7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EE6B32" w:rsidRPr="00BB2D75" w:rsidRDefault="00EE6B32" w:rsidP="00BB2D7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EE6B32" w:rsidRPr="00BB2D75" w:rsidRDefault="00EE6B32" w:rsidP="00BB2D7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EE6B32" w:rsidRPr="00BB2D75" w:rsidRDefault="00EE6B32" w:rsidP="00BB2D7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EE6B32" w:rsidRPr="00BB2D75" w:rsidRDefault="00EE6B32" w:rsidP="00BB2D7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EE6B32" w:rsidRPr="00BB2D75" w:rsidRDefault="00EE6B32" w:rsidP="00BB2D7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61FEA" w:rsidRPr="00BB2D75" w:rsidRDefault="00961FEA" w:rsidP="00994AC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52F48" w:rsidRPr="00BB2D75" w:rsidRDefault="00EE6B32" w:rsidP="00BB2D75">
      <w:pPr>
        <w:spacing w:line="48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BB2D75">
        <w:rPr>
          <w:rFonts w:ascii="Times New Roman" w:hAnsi="Times New Roman" w:cs="Times New Roman"/>
          <w:sz w:val="24"/>
          <w:szCs w:val="24"/>
        </w:rPr>
        <w:lastRenderedPageBreak/>
        <w:t xml:space="preserve">James Bowie’s </w:t>
      </w:r>
      <w:r w:rsidR="00852F48" w:rsidRPr="00BB2D75">
        <w:rPr>
          <w:rFonts w:ascii="Times New Roman" w:hAnsi="Times New Roman" w:cs="Times New Roman"/>
          <w:sz w:val="24"/>
          <w:szCs w:val="24"/>
        </w:rPr>
        <w:t xml:space="preserve">life is well endowed with history and </w:t>
      </w:r>
      <w:r w:rsidR="00994ACB">
        <w:rPr>
          <w:rFonts w:ascii="Times New Roman" w:hAnsi="Times New Roman" w:cs="Times New Roman"/>
          <w:sz w:val="24"/>
          <w:szCs w:val="24"/>
        </w:rPr>
        <w:t xml:space="preserve">a </w:t>
      </w:r>
      <w:r w:rsidR="00852F48" w:rsidRPr="00BB2D75">
        <w:rPr>
          <w:rFonts w:ascii="Times New Roman" w:hAnsi="Times New Roman" w:cs="Times New Roman"/>
          <w:sz w:val="24"/>
          <w:szCs w:val="24"/>
        </w:rPr>
        <w:t xml:space="preserve">series of events </w:t>
      </w:r>
      <w:r w:rsidR="00994ACB">
        <w:rPr>
          <w:rFonts w:ascii="Times New Roman" w:hAnsi="Times New Roman" w:cs="Times New Roman"/>
          <w:sz w:val="24"/>
          <w:szCs w:val="24"/>
        </w:rPr>
        <w:t>that</w:t>
      </w:r>
      <w:r w:rsidR="00852F48" w:rsidRPr="00BB2D75">
        <w:rPr>
          <w:rFonts w:ascii="Times New Roman" w:hAnsi="Times New Roman" w:cs="Times New Roman"/>
          <w:sz w:val="24"/>
          <w:szCs w:val="24"/>
        </w:rPr>
        <w:t xml:space="preserve"> led to his fame in the</w:t>
      </w:r>
      <w:r w:rsidR="00434308" w:rsidRPr="00BB2D75">
        <w:rPr>
          <w:rFonts w:ascii="Times New Roman" w:hAnsi="Times New Roman" w:cs="Times New Roman"/>
          <w:sz w:val="24"/>
          <w:szCs w:val="24"/>
        </w:rPr>
        <w:t xml:space="preserve"> </w:t>
      </w:r>
      <w:r w:rsidR="00852F48" w:rsidRPr="00BB2D75">
        <w:rPr>
          <w:rFonts w:ascii="Times New Roman" w:hAnsi="Times New Roman" w:cs="Times New Roman"/>
          <w:sz w:val="24"/>
          <w:szCs w:val="24"/>
        </w:rPr>
        <w:t>19</w:t>
      </w:r>
      <w:r w:rsidR="00852F48" w:rsidRPr="00BB2D7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52F48" w:rsidRPr="00BB2D75">
        <w:rPr>
          <w:rFonts w:ascii="Times New Roman" w:hAnsi="Times New Roman" w:cs="Times New Roman"/>
          <w:sz w:val="24"/>
          <w:szCs w:val="24"/>
        </w:rPr>
        <w:t xml:space="preserve"> century. His actions made people remember him even after his death by naming their horses and pets after him. In modern and civilized society, a lot can be learned from him</w:t>
      </w:r>
      <w:r w:rsidR="00434308" w:rsidRPr="00BB2D75">
        <w:rPr>
          <w:rFonts w:ascii="Times New Roman" w:hAnsi="Times New Roman" w:cs="Times New Roman"/>
          <w:sz w:val="24"/>
          <w:szCs w:val="24"/>
        </w:rPr>
        <w:t xml:space="preserve"> since he was an industrious man. His hard work started when he took a piece of land and tilled it, later on selling the piece of land to invest elsewhere. His beginning was humble but with an optimistic and brilliant mindset.</w:t>
      </w:r>
    </w:p>
    <w:p w:rsidR="00F33654" w:rsidRPr="00BB2D75" w:rsidRDefault="00961FEA" w:rsidP="00BB2D75">
      <w:pPr>
        <w:spacing w:line="48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BB2D75">
        <w:rPr>
          <w:rFonts w:ascii="Times New Roman" w:hAnsi="Times New Roman" w:cs="Times New Roman"/>
          <w:sz w:val="24"/>
          <w:szCs w:val="24"/>
        </w:rPr>
        <w:t>James managed to gather a lot of wealth, most of which came from smuggling slaves, using cunning ways to get slaves at a cheaper price during an auction and he also was well equipped. He was mainly armed with at least four knives which he claimed were faster and more efficient than a pistol</w:t>
      </w:r>
      <w:r w:rsidR="00511BB9" w:rsidRPr="00BB2D75">
        <w:rPr>
          <w:rFonts w:ascii="Times New Roman" w:hAnsi="Times New Roman" w:cs="Times New Roman"/>
          <w:sz w:val="24"/>
          <w:szCs w:val="24"/>
        </w:rPr>
        <w:t xml:space="preserve"> (Dobie, 1957)</w:t>
      </w:r>
      <w:r w:rsidR="00994ACB">
        <w:rPr>
          <w:rFonts w:ascii="Times New Roman" w:hAnsi="Times New Roman" w:cs="Times New Roman"/>
          <w:sz w:val="24"/>
          <w:szCs w:val="24"/>
        </w:rPr>
        <w:t>,</w:t>
      </w:r>
      <w:r w:rsidRPr="00BB2D75">
        <w:rPr>
          <w:rFonts w:ascii="Times New Roman" w:hAnsi="Times New Roman" w:cs="Times New Roman"/>
          <w:sz w:val="24"/>
          <w:szCs w:val="24"/>
        </w:rPr>
        <w:t xml:space="preserve"> and was ready to unleash them to a disobedient slave. His involvement in slave smuggling and trade is uncouth but he proceeded with it </w:t>
      </w:r>
      <w:r w:rsidR="00F33654" w:rsidRPr="00BB2D75">
        <w:rPr>
          <w:rFonts w:ascii="Times New Roman" w:hAnsi="Times New Roman" w:cs="Times New Roman"/>
          <w:sz w:val="24"/>
          <w:szCs w:val="24"/>
        </w:rPr>
        <w:t xml:space="preserve">for all he cared </w:t>
      </w:r>
      <w:r w:rsidR="00994ACB">
        <w:rPr>
          <w:rFonts w:ascii="Times New Roman" w:hAnsi="Times New Roman" w:cs="Times New Roman"/>
          <w:sz w:val="24"/>
          <w:szCs w:val="24"/>
        </w:rPr>
        <w:t xml:space="preserve">about </w:t>
      </w:r>
      <w:r w:rsidR="00F33654" w:rsidRPr="00BB2D75">
        <w:rPr>
          <w:rFonts w:ascii="Times New Roman" w:hAnsi="Times New Roman" w:cs="Times New Roman"/>
          <w:sz w:val="24"/>
          <w:szCs w:val="24"/>
        </w:rPr>
        <w:t>was making money. My interpretation of him is that he was willing to use any means, without regard for humanity just to accumulate wealth.</w:t>
      </w:r>
    </w:p>
    <w:p w:rsidR="00961FEA" w:rsidRPr="00BB2D75" w:rsidRDefault="00F33654" w:rsidP="00BB2D75">
      <w:pPr>
        <w:spacing w:line="48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BB2D75">
        <w:rPr>
          <w:rFonts w:ascii="Times New Roman" w:hAnsi="Times New Roman" w:cs="Times New Roman"/>
          <w:sz w:val="24"/>
          <w:szCs w:val="24"/>
        </w:rPr>
        <w:t xml:space="preserve">The activities from James’ life can be termed as heroic rather than legendary. He was able to survive a bullet aimed at him which only hit a silver coin, which was luck and not real since the same was repeated In World War II. </w:t>
      </w:r>
      <w:r w:rsidR="00511BB9" w:rsidRPr="00BB2D75">
        <w:rPr>
          <w:rFonts w:ascii="Times New Roman" w:hAnsi="Times New Roman" w:cs="Times New Roman"/>
          <w:sz w:val="24"/>
          <w:szCs w:val="24"/>
        </w:rPr>
        <w:t xml:space="preserve">He also survived several bullet wounds inflicted by Wright but under </w:t>
      </w:r>
      <w:r w:rsidR="00994ACB">
        <w:rPr>
          <w:rFonts w:ascii="Times New Roman" w:hAnsi="Times New Roman" w:cs="Times New Roman"/>
          <w:sz w:val="24"/>
          <w:szCs w:val="24"/>
        </w:rPr>
        <w:t xml:space="preserve">the </w:t>
      </w:r>
      <w:r w:rsidR="00511BB9" w:rsidRPr="00BB2D75">
        <w:rPr>
          <w:rFonts w:ascii="Times New Roman" w:hAnsi="Times New Roman" w:cs="Times New Roman"/>
          <w:sz w:val="24"/>
          <w:szCs w:val="24"/>
        </w:rPr>
        <w:t>care of a group of surgeons, proving that he was only human. The death of his wife and children affected him greatly, turning him into a drunkard, which is unlike a legend. Bowen also got very ill for a long time and later succumbed, although other people suggest that he was murdered. This only proves that he was no legend, but a famous controversial man.</w:t>
      </w:r>
      <w:r w:rsidRPr="00BB2D7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94ACB" w:rsidRDefault="00511BB9" w:rsidP="00BB2D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B2D75">
        <w:rPr>
          <w:rFonts w:ascii="Times New Roman" w:hAnsi="Times New Roman" w:cs="Times New Roman"/>
          <w:sz w:val="24"/>
          <w:szCs w:val="24"/>
        </w:rPr>
        <w:tab/>
      </w:r>
      <w:r w:rsidRPr="00BB2D75">
        <w:rPr>
          <w:rFonts w:ascii="Times New Roman" w:hAnsi="Times New Roman" w:cs="Times New Roman"/>
          <w:sz w:val="24"/>
          <w:szCs w:val="24"/>
        </w:rPr>
        <w:tab/>
      </w:r>
      <w:r w:rsidRPr="00BB2D75">
        <w:rPr>
          <w:rFonts w:ascii="Times New Roman" w:hAnsi="Times New Roman" w:cs="Times New Roman"/>
          <w:sz w:val="24"/>
          <w:szCs w:val="24"/>
        </w:rPr>
        <w:tab/>
      </w:r>
      <w:r w:rsidRPr="00BB2D75">
        <w:rPr>
          <w:rFonts w:ascii="Times New Roman" w:hAnsi="Times New Roman" w:cs="Times New Roman"/>
          <w:sz w:val="24"/>
          <w:szCs w:val="24"/>
        </w:rPr>
        <w:tab/>
      </w:r>
      <w:r w:rsidRPr="00BB2D75">
        <w:rPr>
          <w:rFonts w:ascii="Times New Roman" w:hAnsi="Times New Roman" w:cs="Times New Roman"/>
          <w:sz w:val="24"/>
          <w:szCs w:val="24"/>
        </w:rPr>
        <w:tab/>
      </w:r>
      <w:r w:rsidR="00994ACB">
        <w:rPr>
          <w:rFonts w:ascii="Times New Roman" w:hAnsi="Times New Roman" w:cs="Times New Roman"/>
          <w:sz w:val="24"/>
          <w:szCs w:val="24"/>
        </w:rPr>
        <w:br w:type="page"/>
      </w:r>
    </w:p>
    <w:p w:rsidR="00434308" w:rsidRPr="00BB2D75" w:rsidRDefault="00994ACB" w:rsidP="00994AC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</w:t>
      </w:r>
    </w:p>
    <w:p w:rsidR="00511BB9" w:rsidRPr="00511BB9" w:rsidRDefault="00511BB9" w:rsidP="00994ACB">
      <w:pPr>
        <w:spacing w:after="0" w:line="48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 w:rsidRPr="00511BB9">
        <w:rPr>
          <w:rFonts w:ascii="Times New Roman" w:eastAsia="Times New Roman" w:hAnsi="Times New Roman" w:cs="Times New Roman"/>
          <w:sz w:val="24"/>
          <w:szCs w:val="24"/>
        </w:rPr>
        <w:t xml:space="preserve">Dobie, J. F. (1957). James Bowie, Big Dealer. </w:t>
      </w:r>
      <w:r w:rsidRPr="00511BB9">
        <w:rPr>
          <w:rFonts w:ascii="Times New Roman" w:eastAsia="Times New Roman" w:hAnsi="Times New Roman" w:cs="Times New Roman"/>
          <w:i/>
          <w:iCs/>
          <w:sz w:val="24"/>
          <w:szCs w:val="24"/>
        </w:rPr>
        <w:t>The Southwestern Historical Quarterly</w:t>
      </w:r>
      <w:r w:rsidRPr="00511BB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511BB9">
        <w:rPr>
          <w:rFonts w:ascii="Times New Roman" w:eastAsia="Times New Roman" w:hAnsi="Times New Roman" w:cs="Times New Roman"/>
          <w:i/>
          <w:iCs/>
          <w:sz w:val="24"/>
          <w:szCs w:val="24"/>
        </w:rPr>
        <w:t>60</w:t>
      </w:r>
      <w:r w:rsidRPr="00511BB9">
        <w:rPr>
          <w:rFonts w:ascii="Times New Roman" w:eastAsia="Times New Roman" w:hAnsi="Times New Roman" w:cs="Times New Roman"/>
          <w:sz w:val="24"/>
          <w:szCs w:val="24"/>
        </w:rPr>
        <w:t>(3), 337-357.</w:t>
      </w:r>
    </w:p>
    <w:p w:rsidR="00511BB9" w:rsidRPr="00BB2D75" w:rsidRDefault="00511BB9" w:rsidP="00BB2D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52F48" w:rsidRPr="00BB2D75" w:rsidRDefault="00852F48" w:rsidP="00BB2D75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852F48" w:rsidRPr="00BB2D75" w:rsidRDefault="00852F48" w:rsidP="00BB2D75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sectPr w:rsidR="00852F48" w:rsidRPr="00BB2D75" w:rsidSect="00994ACB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1C6E" w:rsidRDefault="001A1C6E" w:rsidP="00EE6B32">
      <w:pPr>
        <w:spacing w:after="0" w:line="240" w:lineRule="auto"/>
      </w:pPr>
      <w:r>
        <w:separator/>
      </w:r>
    </w:p>
  </w:endnote>
  <w:endnote w:type="continuationSeparator" w:id="0">
    <w:p w:rsidR="001A1C6E" w:rsidRDefault="001A1C6E" w:rsidP="00EE6B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1C6E" w:rsidRDefault="001A1C6E" w:rsidP="00EE6B32">
      <w:pPr>
        <w:spacing w:after="0" w:line="240" w:lineRule="auto"/>
      </w:pPr>
      <w:r>
        <w:separator/>
      </w:r>
    </w:p>
  </w:footnote>
  <w:footnote w:type="continuationSeparator" w:id="0">
    <w:p w:rsidR="001A1C6E" w:rsidRDefault="001A1C6E" w:rsidP="00EE6B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81067749"/>
      <w:docPartObj>
        <w:docPartGallery w:val="Page Numbers (Top of Page)"/>
        <w:docPartUnique/>
      </w:docPartObj>
    </w:sdtPr>
    <w:sdtEndPr>
      <w:rPr>
        <w:noProof/>
      </w:rPr>
    </w:sdtEndPr>
    <w:sdtContent>
      <w:p w:rsidR="00994ACB" w:rsidRDefault="00994AC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994ACB" w:rsidRDefault="00994ACB">
    <w:pPr>
      <w:pStyle w:val="Header"/>
    </w:pPr>
    <w:r>
      <w:t>JAMES BOWIE HISTORY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4ACB" w:rsidRDefault="00994ACB">
    <w:pPr>
      <w:pStyle w:val="Header"/>
    </w:pPr>
    <w:r>
      <w:t>Running Head: JAMES BOWIE HISTOR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NTGxMDYxsjQ0NTJX0lEKTi0uzszPAykwrAUAtDmFziwAAAA="/>
  </w:docVars>
  <w:rsids>
    <w:rsidRoot w:val="00EE6B32"/>
    <w:rsid w:val="001A1C6E"/>
    <w:rsid w:val="003C6CED"/>
    <w:rsid w:val="00413251"/>
    <w:rsid w:val="00434308"/>
    <w:rsid w:val="00511BB9"/>
    <w:rsid w:val="00721239"/>
    <w:rsid w:val="00852F48"/>
    <w:rsid w:val="00961FEA"/>
    <w:rsid w:val="00994ACB"/>
    <w:rsid w:val="00B61C65"/>
    <w:rsid w:val="00BB2D75"/>
    <w:rsid w:val="00BC78EC"/>
    <w:rsid w:val="00EE6B32"/>
    <w:rsid w:val="00F33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02871EE-0A6F-498B-943D-9DB3F1F71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6B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B32"/>
  </w:style>
  <w:style w:type="paragraph" w:styleId="Footer">
    <w:name w:val="footer"/>
    <w:basedOn w:val="Normal"/>
    <w:link w:val="FooterChar"/>
    <w:uiPriority w:val="99"/>
    <w:unhideWhenUsed/>
    <w:rsid w:val="00EE6B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B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25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29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8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elvin Mbinda</cp:lastModifiedBy>
  <cp:revision>2</cp:revision>
  <dcterms:created xsi:type="dcterms:W3CDTF">2021-04-03T20:43:00Z</dcterms:created>
  <dcterms:modified xsi:type="dcterms:W3CDTF">2021-04-03T20:43:00Z</dcterms:modified>
</cp:coreProperties>
</file>